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23E87" w14:textId="1C6B243C" w:rsidR="00E20E2F" w:rsidRDefault="00E20E2F" w:rsidP="001D387F">
      <w:pPr>
        <w:rPr>
          <w:rFonts w:ascii="Arial" w:hAnsi="Arial" w:cs="Arial"/>
        </w:rPr>
      </w:pPr>
    </w:p>
    <w:p w14:paraId="50859962" w14:textId="3F816D79" w:rsidR="00E25AE3" w:rsidRDefault="00E25AE3" w:rsidP="001D387F">
      <w:pPr>
        <w:rPr>
          <w:rFonts w:ascii="Arial" w:hAnsi="Arial" w:cs="Arial"/>
        </w:rPr>
      </w:pPr>
    </w:p>
    <w:p w14:paraId="305A245C" w14:textId="778337CC" w:rsidR="00E25AE3" w:rsidRDefault="00E25AE3" w:rsidP="001D387F">
      <w:pPr>
        <w:rPr>
          <w:rFonts w:ascii="Arial" w:hAnsi="Arial" w:cs="Arial"/>
        </w:rPr>
      </w:pPr>
    </w:p>
    <w:p w14:paraId="0D31BC82" w14:textId="41CB16F8" w:rsidR="00E25AE3" w:rsidRDefault="00E25AE3" w:rsidP="001D387F">
      <w:pPr>
        <w:rPr>
          <w:rFonts w:ascii="Arial" w:hAnsi="Arial" w:cs="Arial"/>
        </w:rPr>
      </w:pPr>
    </w:p>
    <w:p w14:paraId="48198DF5" w14:textId="27E05563" w:rsidR="00FB6DAF" w:rsidRDefault="00FB6DAF" w:rsidP="001034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67AAC035" w14:textId="77777777" w:rsidR="006712AB" w:rsidRPr="006712AB" w:rsidRDefault="006712AB" w:rsidP="006712AB">
      <w:pPr>
        <w:rPr>
          <w:rFonts w:ascii="Arial" w:hAnsi="Arial" w:cs="Arial"/>
          <w:sz w:val="22"/>
          <w:szCs w:val="22"/>
        </w:rPr>
      </w:pPr>
      <w:r w:rsidRPr="006712AB">
        <w:rPr>
          <w:rFonts w:ascii="Arial" w:hAnsi="Arial" w:cs="Arial"/>
          <w:sz w:val="22"/>
          <w:szCs w:val="22"/>
        </w:rPr>
        <w:t>September 2020</w:t>
      </w:r>
    </w:p>
    <w:p w14:paraId="1C9CB235" w14:textId="77777777" w:rsidR="006712AB" w:rsidRPr="006712AB" w:rsidRDefault="006712AB" w:rsidP="006712AB">
      <w:pPr>
        <w:rPr>
          <w:rFonts w:ascii="Arial" w:hAnsi="Arial" w:cs="Arial"/>
          <w:sz w:val="22"/>
          <w:szCs w:val="22"/>
        </w:rPr>
      </w:pPr>
    </w:p>
    <w:p w14:paraId="426D65E2" w14:textId="77777777" w:rsidR="006712AB" w:rsidRPr="006712AB" w:rsidRDefault="006712AB" w:rsidP="006712AB">
      <w:pPr>
        <w:rPr>
          <w:rFonts w:ascii="Arial" w:hAnsi="Arial" w:cs="Arial"/>
          <w:sz w:val="22"/>
          <w:szCs w:val="22"/>
        </w:rPr>
      </w:pPr>
      <w:r w:rsidRPr="006712AB">
        <w:rPr>
          <w:rFonts w:ascii="Arial" w:hAnsi="Arial" w:cs="Arial"/>
          <w:sz w:val="22"/>
          <w:szCs w:val="22"/>
        </w:rPr>
        <w:t xml:space="preserve">Dear Parents/Carers   </w:t>
      </w:r>
    </w:p>
    <w:p w14:paraId="79EA65A4" w14:textId="77777777" w:rsidR="006712AB" w:rsidRPr="006712AB" w:rsidRDefault="006712AB" w:rsidP="006712AB">
      <w:pPr>
        <w:rPr>
          <w:rFonts w:ascii="Arial" w:hAnsi="Arial" w:cs="Arial"/>
          <w:sz w:val="22"/>
          <w:szCs w:val="22"/>
          <w:u w:val="single"/>
        </w:rPr>
      </w:pPr>
    </w:p>
    <w:p w14:paraId="304A3CEA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jc w:val="center"/>
        <w:textAlignment w:val="baseline"/>
        <w:rPr>
          <w:rFonts w:ascii="Arial" w:eastAsia="Times New Roman" w:hAnsi="Arial"/>
          <w:b/>
          <w:sz w:val="22"/>
          <w:szCs w:val="22"/>
          <w:u w:val="single"/>
          <w:lang w:eastAsia="en-US"/>
        </w:rPr>
      </w:pPr>
      <w:r w:rsidRPr="006712AB">
        <w:rPr>
          <w:rFonts w:ascii="Arial" w:eastAsia="Times New Roman" w:hAnsi="Arial"/>
          <w:b/>
          <w:sz w:val="22"/>
          <w:szCs w:val="22"/>
          <w:u w:val="single"/>
          <w:lang w:eastAsia="en-US"/>
        </w:rPr>
        <w:t>Consent form for school trips and other off-site activities</w:t>
      </w:r>
    </w:p>
    <w:p w14:paraId="13488721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jc w:val="center"/>
        <w:textAlignment w:val="baseline"/>
        <w:rPr>
          <w:rFonts w:ascii="Arial" w:eastAsia="Times New Roman" w:hAnsi="Arial"/>
          <w:b/>
          <w:sz w:val="22"/>
          <w:szCs w:val="22"/>
          <w:u w:val="single"/>
          <w:lang w:eastAsia="en-US"/>
        </w:rPr>
      </w:pPr>
      <w:r w:rsidRPr="006712AB">
        <w:rPr>
          <w:rFonts w:ascii="Arial" w:eastAsia="Times New Roman" w:hAnsi="Arial"/>
          <w:b/>
          <w:sz w:val="22"/>
          <w:szCs w:val="22"/>
          <w:u w:val="single"/>
          <w:lang w:eastAsia="en-US"/>
        </w:rPr>
        <w:t xml:space="preserve">For academic year: September 2020 – August 2021 </w:t>
      </w:r>
    </w:p>
    <w:p w14:paraId="6074C1FF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jc w:val="center"/>
        <w:textAlignment w:val="baseline"/>
        <w:rPr>
          <w:rFonts w:ascii="Arial" w:eastAsia="Times New Roman" w:hAnsi="Arial"/>
          <w:b/>
          <w:sz w:val="22"/>
          <w:szCs w:val="22"/>
          <w:lang w:eastAsia="en-US"/>
        </w:rPr>
      </w:pPr>
    </w:p>
    <w:p w14:paraId="7A4338A3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It will no longer be necessary for you to give separate, written consent for the majority of trips and off-site activities offered by the school, providing that these are part of the school’s curriculum offer and are held during a normal school day.</w:t>
      </w:r>
    </w:p>
    <w:p w14:paraId="7FE0BFB8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6C27F572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By signing the consent form below, you are agreeing to your son/daughter: -</w:t>
      </w:r>
    </w:p>
    <w:p w14:paraId="53FFFD24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1E9F291E" w14:textId="77777777" w:rsidR="006712AB" w:rsidRPr="006712AB" w:rsidRDefault="006712AB" w:rsidP="006712AB">
      <w:pPr>
        <w:pStyle w:val="ListParagraph"/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/>
        </w:rPr>
      </w:pPr>
      <w:r w:rsidRPr="006712AB">
        <w:rPr>
          <w:rFonts w:ascii="Arial" w:eastAsia="Times New Roman" w:hAnsi="Arial"/>
        </w:rPr>
        <w:t>Taking part in school trips and other activities that take place off-site, as part of the curriculum.</w:t>
      </w:r>
    </w:p>
    <w:p w14:paraId="5AF931F9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24FF01A3" w14:textId="77777777" w:rsidR="006712AB" w:rsidRPr="006712AB" w:rsidRDefault="006712AB" w:rsidP="006712AB">
      <w:pPr>
        <w:pStyle w:val="ListParagraph"/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/>
        </w:rPr>
      </w:pPr>
      <w:r w:rsidRPr="006712AB">
        <w:rPr>
          <w:rFonts w:ascii="Arial" w:eastAsia="Times New Roman" w:hAnsi="Arial"/>
        </w:rPr>
        <w:t>To be given first aid or urgent medical treatment during any school trip or activity, if needed.</w:t>
      </w:r>
    </w:p>
    <w:p w14:paraId="65EE9E6F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0E40E876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  <w:sz w:val="22"/>
          <w:szCs w:val="22"/>
        </w:rPr>
      </w:pPr>
      <w:bookmarkStart w:id="0" w:name="_Hlk42000924"/>
      <w:r w:rsidRPr="006712AB">
        <w:rPr>
          <w:rFonts w:ascii="Arial" w:hAnsi="Arial"/>
          <w:sz w:val="22"/>
          <w:szCs w:val="22"/>
        </w:rPr>
        <w:t xml:space="preserve">We will continue to send you information about each trip or offsite activity before it takes place, but we will no longer ask for consent for each trip.  </w:t>
      </w:r>
      <w:r w:rsidRPr="006712AB">
        <w:rPr>
          <w:rFonts w:ascii="Arial" w:hAnsi="Arial"/>
          <w:b/>
          <w:sz w:val="22"/>
          <w:szCs w:val="22"/>
        </w:rPr>
        <w:t xml:space="preserve">You can, if you wish, tell the school that you do not want your son/daughter to take part in any particular school trip or offsite activity. </w:t>
      </w:r>
    </w:p>
    <w:bookmarkEnd w:id="0"/>
    <w:p w14:paraId="6B22AC10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2C2FE0AB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Please complete the attached form and return it to school as soon as possible.</w:t>
      </w:r>
    </w:p>
    <w:p w14:paraId="43CAC787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555563DA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If you have any further queries regarding this matter, please do not hesitate to contact us.</w:t>
      </w:r>
    </w:p>
    <w:p w14:paraId="47E48BEB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25D89B87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 xml:space="preserve">Yours sincerely </w:t>
      </w:r>
    </w:p>
    <w:p w14:paraId="01D345C4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21281AC4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1A978B47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Carolyn Sutcliffe</w:t>
      </w:r>
    </w:p>
    <w:p w14:paraId="42C6E481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Headteacher</w:t>
      </w:r>
    </w:p>
    <w:p w14:paraId="63390E2A" w14:textId="77777777" w:rsidR="006712AB" w:rsidRPr="006712AB" w:rsidRDefault="006712AB" w:rsidP="006712AB">
      <w:pPr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hAnsi="Arial" w:cs="Arial"/>
          <w:sz w:val="22"/>
          <w:szCs w:val="22"/>
        </w:rPr>
        <w:sym w:font="Wingdings 2" w:char="F026"/>
      </w:r>
      <w:r w:rsidRPr="006712AB"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</w:t>
      </w:r>
    </w:p>
    <w:p w14:paraId="1EE15147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jc w:val="center"/>
        <w:textAlignment w:val="baseline"/>
        <w:rPr>
          <w:rFonts w:ascii="Arial" w:eastAsia="Times New Roman" w:hAnsi="Arial"/>
          <w:b/>
          <w:sz w:val="22"/>
          <w:szCs w:val="22"/>
          <w:u w:val="single"/>
          <w:lang w:eastAsia="en-US"/>
        </w:rPr>
      </w:pPr>
      <w:r w:rsidRPr="006712AB">
        <w:rPr>
          <w:rFonts w:ascii="Arial" w:eastAsia="Times New Roman" w:hAnsi="Arial"/>
          <w:b/>
          <w:sz w:val="22"/>
          <w:szCs w:val="22"/>
          <w:u w:val="single"/>
          <w:lang w:eastAsia="en-US"/>
        </w:rPr>
        <w:t>Consent form for school trips and other off-site activities</w:t>
      </w:r>
    </w:p>
    <w:p w14:paraId="44F7D979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jc w:val="center"/>
        <w:textAlignment w:val="baseline"/>
        <w:rPr>
          <w:rFonts w:ascii="Arial" w:eastAsia="Times New Roman" w:hAnsi="Arial"/>
          <w:b/>
          <w:sz w:val="22"/>
          <w:szCs w:val="22"/>
          <w:u w:val="single"/>
          <w:lang w:eastAsia="en-US"/>
        </w:rPr>
      </w:pPr>
    </w:p>
    <w:p w14:paraId="735ED823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jc w:val="center"/>
        <w:textAlignment w:val="baseline"/>
        <w:rPr>
          <w:rFonts w:ascii="Arial" w:eastAsia="Times New Roman" w:hAnsi="Arial"/>
          <w:b/>
          <w:sz w:val="22"/>
          <w:szCs w:val="22"/>
          <w:u w:val="single"/>
          <w:lang w:eastAsia="en-US"/>
        </w:rPr>
      </w:pPr>
      <w:r w:rsidRPr="006712AB">
        <w:rPr>
          <w:rFonts w:ascii="Arial" w:eastAsia="Times New Roman" w:hAnsi="Arial"/>
          <w:b/>
          <w:sz w:val="22"/>
          <w:szCs w:val="22"/>
          <w:lang w:eastAsia="en-US"/>
        </w:rPr>
        <w:t xml:space="preserve">For academic year: September 2020 – August 2021 </w:t>
      </w:r>
    </w:p>
    <w:p w14:paraId="1896A71C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6695A254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I give consent for my son/daughter to</w:t>
      </w:r>
      <w:r w:rsidRPr="006712AB">
        <w:rPr>
          <w:rFonts w:ascii="Arial" w:eastAsia="Times New Roman" w:hAnsi="Arial"/>
          <w:b/>
          <w:sz w:val="22"/>
          <w:szCs w:val="22"/>
          <w:lang w:eastAsia="en-US"/>
        </w:rPr>
        <w:t xml:space="preserve"> </w:t>
      </w:r>
      <w:r w:rsidRPr="006712AB">
        <w:rPr>
          <w:rFonts w:ascii="Arial" w:eastAsia="Times New Roman" w:hAnsi="Arial"/>
          <w:sz w:val="22"/>
          <w:szCs w:val="22"/>
          <w:lang w:eastAsia="en-US"/>
        </w:rPr>
        <w:t xml:space="preserve">take part in school trips and other activities that take place off school premises. </w:t>
      </w:r>
    </w:p>
    <w:p w14:paraId="15816375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1FD14B69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I also give consent for any First Aid or urgent medical treatment to be given during any school trip or activity.</w:t>
      </w:r>
    </w:p>
    <w:p w14:paraId="3B46AEB2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21A8BB4E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Name of Student: …………………….…………………….   Class: ……………………………….</w:t>
      </w:r>
    </w:p>
    <w:p w14:paraId="6126749A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1B542CE9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Signed …………………………………….………………...    Print Name………………….……...</w:t>
      </w:r>
    </w:p>
    <w:p w14:paraId="074BAEE1" w14:textId="77777777" w:rsidR="006712AB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/>
          <w:sz w:val="22"/>
          <w:szCs w:val="22"/>
          <w:lang w:eastAsia="en-US"/>
        </w:rPr>
      </w:pPr>
    </w:p>
    <w:p w14:paraId="147D4A9C" w14:textId="4A079719" w:rsidR="00776350" w:rsidRPr="006712AB" w:rsidRDefault="006712AB" w:rsidP="006712AB">
      <w:pPr>
        <w:widowControl w:val="0"/>
        <w:overflowPunct w:val="0"/>
        <w:autoSpaceDE w:val="0"/>
        <w:autoSpaceDN w:val="0"/>
        <w:adjustRightInd w:val="0"/>
        <w:textAlignment w:val="baseline"/>
        <w:rPr>
          <w:rFonts w:ascii="Arial" w:eastAsia="Times New Roman" w:hAnsi="Arial" w:cs="Arial"/>
          <w:sz w:val="22"/>
          <w:szCs w:val="22"/>
        </w:rPr>
      </w:pPr>
      <w:r w:rsidRPr="006712AB">
        <w:rPr>
          <w:rFonts w:ascii="Arial" w:eastAsia="Times New Roman" w:hAnsi="Arial"/>
          <w:sz w:val="22"/>
          <w:szCs w:val="22"/>
          <w:lang w:eastAsia="en-US"/>
        </w:rPr>
        <w:t>Date………………………………………………………….</w:t>
      </w:r>
      <w:bookmarkStart w:id="1" w:name="_GoBack"/>
      <w:bookmarkEnd w:id="1"/>
    </w:p>
    <w:sectPr w:rsidR="00776350" w:rsidRPr="006712AB" w:rsidSect="007E1875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18FB4" w14:textId="77777777" w:rsidR="001A6A72" w:rsidRDefault="001A6A72" w:rsidP="00E7370C">
      <w:r>
        <w:separator/>
      </w:r>
    </w:p>
  </w:endnote>
  <w:endnote w:type="continuationSeparator" w:id="0">
    <w:p w14:paraId="1DA7F8CB" w14:textId="77777777" w:rsidR="001A6A72" w:rsidRDefault="001A6A72" w:rsidP="00E73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1BCB4" w14:textId="77777777" w:rsidR="001A6A72" w:rsidRDefault="001A6A72" w:rsidP="004D1DCA">
    <w:pPr>
      <w:pStyle w:val="Footer"/>
      <w:jc w:val="center"/>
    </w:pPr>
    <w:r>
      <w:rPr>
        <w:noProof/>
        <w:lang w:eastAsia="en-GB"/>
      </w:rPr>
      <w:drawing>
        <wp:anchor distT="0" distB="0" distL="114300" distR="114300" simplePos="0" relativeHeight="251656192" behindDoc="1" locked="0" layoutInCell="1" allowOverlap="1" wp14:anchorId="5471457A" wp14:editId="18833D0D">
          <wp:simplePos x="0" y="0"/>
          <wp:positionH relativeFrom="column">
            <wp:posOffset>0</wp:posOffset>
          </wp:positionH>
          <wp:positionV relativeFrom="paragraph">
            <wp:posOffset>-3175</wp:posOffset>
          </wp:positionV>
          <wp:extent cx="5724525" cy="371475"/>
          <wp:effectExtent l="0" t="0" r="9525" b="9525"/>
          <wp:wrapNone/>
          <wp:docPr id="4" name="Picture 4" descr="O:\General Admin\Letterhead and Comp from September 2015\Letterhead Footer 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:\General Admin\Letterhead and Comp from September 2015\Letterhead Footer ne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5246A" w14:textId="77777777" w:rsidR="001A6A72" w:rsidRDefault="001A6A72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DC9EC7E" wp14:editId="468296A2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5724525" cy="371475"/>
          <wp:effectExtent l="0" t="0" r="9525" b="9525"/>
          <wp:wrapNone/>
          <wp:docPr id="8" name="Picture 8" descr="O:\General Admin\Letterhead and Comp from September 2015\Letterhead Footer 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:\General Admin\Letterhead and Comp from September 2015\Letterhead Footer ne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FF27B" w14:textId="77777777" w:rsidR="001A6A72" w:rsidRDefault="001A6A72" w:rsidP="00E7370C">
      <w:r>
        <w:separator/>
      </w:r>
    </w:p>
  </w:footnote>
  <w:footnote w:type="continuationSeparator" w:id="0">
    <w:p w14:paraId="7DC07100" w14:textId="77777777" w:rsidR="001A6A72" w:rsidRDefault="001A6A72" w:rsidP="00E73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CB82C" w14:textId="5C3AC21A" w:rsidR="001A6A72" w:rsidRDefault="001A6A72" w:rsidP="00F545AC">
    <w:pPr>
      <w:pStyle w:val="Header"/>
      <w:jc w:val="center"/>
    </w:pPr>
    <w:r>
      <w:rPr>
        <w:rFonts w:ascii="Arial" w:hAnsi="Arial" w:cs="Arial"/>
        <w:noProof/>
      </w:rPr>
      <mc:AlternateContent>
        <mc:Choice Requires="wpg">
          <w:drawing>
            <wp:anchor distT="0" distB="0" distL="114300" distR="114300" simplePos="0" relativeHeight="251663872" behindDoc="0" locked="0" layoutInCell="1" allowOverlap="1" wp14:anchorId="553552C2" wp14:editId="7D51D001">
              <wp:simplePos x="0" y="0"/>
              <wp:positionH relativeFrom="column">
                <wp:posOffset>-828675</wp:posOffset>
              </wp:positionH>
              <wp:positionV relativeFrom="paragraph">
                <wp:posOffset>-373380</wp:posOffset>
              </wp:positionV>
              <wp:extent cx="7381875" cy="1905000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81875" cy="1905000"/>
                        <a:chOff x="0" y="0"/>
                        <a:chExt cx="6791325" cy="1714500"/>
                      </a:xfrm>
                    </wpg:grpSpPr>
                    <pic:pic xmlns:pic="http://schemas.openxmlformats.org/drawingml/2006/picture">
                      <pic:nvPicPr>
                        <pic:cNvPr id="9" name="Picture 9" descr="O:\General Admin\Letterhead and Comp from September 2015\School Letterhead Header New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43458"/>
                        <a:stretch/>
                      </pic:blipFill>
                      <pic:spPr bwMode="auto">
                        <a:xfrm>
                          <a:off x="0" y="66675"/>
                          <a:ext cx="4248150" cy="1599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472" t="23664" r="50903" b="55944"/>
                        <a:stretch/>
                      </pic:blipFill>
                      <pic:spPr bwMode="auto">
                        <a:xfrm>
                          <a:off x="4248150" y="0"/>
                          <a:ext cx="2543175" cy="17145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CCF4511" id="Group 6" o:spid="_x0000_s1026" style="position:absolute;margin-left:-65.25pt;margin-top:-29.4pt;width:581.25pt;height:150pt;z-index:251663872;mso-width-relative:margin;mso-height-relative:margin" coordsize="67913,171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style="position:absolute;top:666;width:42481;height:159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">
                <v:imagedata r:id="rId3" o:title="School Letterhead Header New" cropright="28481f"/>
              </v:shape>
              <v:shape id="Picture 10" o:spid="_x0000_s1028" type="#_x0000_t75" style="position:absolute;left:42481;width:25432;height:17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">
                <v:imagedata r:id="rId4" o:title="" croptop="15508f" cropbottom="36663f" cropleft="16038f" cropright="33360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C7188" w14:textId="232C2A6D" w:rsidR="001A6A72" w:rsidRDefault="001A6A72">
    <w:pPr>
      <w:pStyle w:val="Header"/>
    </w:pPr>
    <w:r>
      <w:rPr>
        <w:rFonts w:ascii="Arial" w:hAnsi="Arial" w:cs="Arial"/>
        <w:noProof/>
      </w:rPr>
      <mc:AlternateContent>
        <mc:Choice Requires="wpg">
          <w:drawing>
            <wp:anchor distT="0" distB="0" distL="114300" distR="114300" simplePos="0" relativeHeight="251668992" behindDoc="0" locked="0" layoutInCell="1" allowOverlap="1" wp14:anchorId="70645E07" wp14:editId="4736EE75">
              <wp:simplePos x="0" y="0"/>
              <wp:positionH relativeFrom="column">
                <wp:posOffset>-838200</wp:posOffset>
              </wp:positionH>
              <wp:positionV relativeFrom="paragraph">
                <wp:posOffset>-373380</wp:posOffset>
              </wp:positionV>
              <wp:extent cx="7381875" cy="188595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81875" cy="1885950"/>
                        <a:chOff x="0" y="0"/>
                        <a:chExt cx="6791325" cy="1714500"/>
                      </a:xfrm>
                    </wpg:grpSpPr>
                    <pic:pic xmlns:pic="http://schemas.openxmlformats.org/drawingml/2006/picture">
                      <pic:nvPicPr>
                        <pic:cNvPr id="5" name="Picture 5" descr="O:\General Admin\Letterhead and Comp from September 2015\School Letterhead Header New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43458"/>
                        <a:stretch/>
                      </pic:blipFill>
                      <pic:spPr bwMode="auto">
                        <a:xfrm>
                          <a:off x="0" y="66675"/>
                          <a:ext cx="4248150" cy="1599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472" t="23664" r="50903" b="55944"/>
                        <a:stretch/>
                      </pic:blipFill>
                      <pic:spPr bwMode="auto">
                        <a:xfrm>
                          <a:off x="4248150" y="0"/>
                          <a:ext cx="2543175" cy="17145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B45272B" id="Group 1" o:spid="_x0000_s1026" style="position:absolute;margin-left:-66pt;margin-top:-29.4pt;width:581.25pt;height:148.5pt;z-index:251668992;mso-width-relative:margin;mso-height-relative:margin" coordsize="67913,171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style="position:absolute;top:666;width:42481;height:159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">
                <v:imagedata r:id="rId3" o:title="School Letterhead Header New" cropright="28481f"/>
              </v:shape>
              <v:shape id="Picture 7" o:spid="_x0000_s1028" type="#_x0000_t75" style="position:absolute;left:42481;width:25432;height:17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">
                <v:imagedata r:id="rId4" o:title="" croptop="15508f" cropbottom="36663f" cropleft="16038f" cropright="33360f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A673E4"/>
    <w:multiLevelType w:val="hybridMultilevel"/>
    <w:tmpl w:val="9B84A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A61039"/>
    <w:multiLevelType w:val="hybridMultilevel"/>
    <w:tmpl w:val="F07E9AE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560B04"/>
    <w:multiLevelType w:val="hybridMultilevel"/>
    <w:tmpl w:val="91B2E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89E"/>
    <w:multiLevelType w:val="hybridMultilevel"/>
    <w:tmpl w:val="AF8641FE"/>
    <w:lvl w:ilvl="0" w:tplc="5AAC0534">
      <w:start w:val="1"/>
      <w:numFmt w:val="bullet"/>
      <w:lvlText w:val="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39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M2MTMxNDGwNDNT0lEKTi0uzszPAykwqgUAk4CNxywAAAA="/>
  </w:docVars>
  <w:rsids>
    <w:rsidRoot w:val="00E7370C"/>
    <w:rsid w:val="000170DF"/>
    <w:rsid w:val="00026938"/>
    <w:rsid w:val="00040A49"/>
    <w:rsid w:val="000516A7"/>
    <w:rsid w:val="000A3243"/>
    <w:rsid w:val="000A5032"/>
    <w:rsid w:val="000F6D5A"/>
    <w:rsid w:val="0010349D"/>
    <w:rsid w:val="001232A4"/>
    <w:rsid w:val="00142C9B"/>
    <w:rsid w:val="001613B7"/>
    <w:rsid w:val="00163F94"/>
    <w:rsid w:val="001742F1"/>
    <w:rsid w:val="001A6A72"/>
    <w:rsid w:val="001D2EDF"/>
    <w:rsid w:val="001D387F"/>
    <w:rsid w:val="001E5C67"/>
    <w:rsid w:val="00215E28"/>
    <w:rsid w:val="00266B86"/>
    <w:rsid w:val="002B5882"/>
    <w:rsid w:val="002D5B9D"/>
    <w:rsid w:val="002F2CD9"/>
    <w:rsid w:val="003269AC"/>
    <w:rsid w:val="003548FC"/>
    <w:rsid w:val="003561DC"/>
    <w:rsid w:val="003C4EE2"/>
    <w:rsid w:val="003D3A8A"/>
    <w:rsid w:val="003E7B91"/>
    <w:rsid w:val="00402030"/>
    <w:rsid w:val="0041581F"/>
    <w:rsid w:val="004B39E8"/>
    <w:rsid w:val="004D1636"/>
    <w:rsid w:val="004D1DCA"/>
    <w:rsid w:val="0059220A"/>
    <w:rsid w:val="005E23B4"/>
    <w:rsid w:val="00611429"/>
    <w:rsid w:val="006206D4"/>
    <w:rsid w:val="00642B84"/>
    <w:rsid w:val="0064536C"/>
    <w:rsid w:val="006660F5"/>
    <w:rsid w:val="006712AB"/>
    <w:rsid w:val="00672E7D"/>
    <w:rsid w:val="00690849"/>
    <w:rsid w:val="006A756B"/>
    <w:rsid w:val="006C0E9B"/>
    <w:rsid w:val="006C2DC7"/>
    <w:rsid w:val="006C3BCF"/>
    <w:rsid w:val="006E56ED"/>
    <w:rsid w:val="006F6710"/>
    <w:rsid w:val="006F7F84"/>
    <w:rsid w:val="00704675"/>
    <w:rsid w:val="00722E34"/>
    <w:rsid w:val="00767EF1"/>
    <w:rsid w:val="00776350"/>
    <w:rsid w:val="007A3DAC"/>
    <w:rsid w:val="007B001E"/>
    <w:rsid w:val="007D1CAD"/>
    <w:rsid w:val="007E1875"/>
    <w:rsid w:val="007E4075"/>
    <w:rsid w:val="008B3684"/>
    <w:rsid w:val="008B4550"/>
    <w:rsid w:val="008E4006"/>
    <w:rsid w:val="0090756C"/>
    <w:rsid w:val="009318AE"/>
    <w:rsid w:val="0098221C"/>
    <w:rsid w:val="009A4BC5"/>
    <w:rsid w:val="00A11DE7"/>
    <w:rsid w:val="00A61E41"/>
    <w:rsid w:val="00A66B6A"/>
    <w:rsid w:val="00A73D54"/>
    <w:rsid w:val="00A82899"/>
    <w:rsid w:val="00AF5BD6"/>
    <w:rsid w:val="00B078C3"/>
    <w:rsid w:val="00B2129C"/>
    <w:rsid w:val="00B2303F"/>
    <w:rsid w:val="00BC765D"/>
    <w:rsid w:val="00BF3C3C"/>
    <w:rsid w:val="00C0229D"/>
    <w:rsid w:val="00C1187D"/>
    <w:rsid w:val="00C178D4"/>
    <w:rsid w:val="00C561E4"/>
    <w:rsid w:val="00C81D22"/>
    <w:rsid w:val="00C903E2"/>
    <w:rsid w:val="00CE05F2"/>
    <w:rsid w:val="00CE38C4"/>
    <w:rsid w:val="00CE72F4"/>
    <w:rsid w:val="00D03D9E"/>
    <w:rsid w:val="00D2239B"/>
    <w:rsid w:val="00D50A17"/>
    <w:rsid w:val="00D6414B"/>
    <w:rsid w:val="00D64AAE"/>
    <w:rsid w:val="00DA01DD"/>
    <w:rsid w:val="00DC4864"/>
    <w:rsid w:val="00E20E2F"/>
    <w:rsid w:val="00E25AE3"/>
    <w:rsid w:val="00E7370C"/>
    <w:rsid w:val="00E807FE"/>
    <w:rsid w:val="00EE55E2"/>
    <w:rsid w:val="00F12345"/>
    <w:rsid w:val="00F13F53"/>
    <w:rsid w:val="00F41DFA"/>
    <w:rsid w:val="00F545AC"/>
    <w:rsid w:val="00F65693"/>
    <w:rsid w:val="00F72A67"/>
    <w:rsid w:val="00F932A2"/>
    <w:rsid w:val="00FA1A48"/>
    <w:rsid w:val="00FB51E2"/>
    <w:rsid w:val="00FB6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9265"/>
    <o:shapelayout v:ext="edit">
      <o:idmap v:ext="edit" data="1"/>
    </o:shapelayout>
  </w:shapeDefaults>
  <w:decimalSymbol w:val="."/>
  <w:listSeparator w:val=","/>
  <w14:docId w14:val="29987EC0"/>
  <w15:docId w15:val="{767D3542-8F84-43C4-9CAE-433A8F872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0A49"/>
    <w:pPr>
      <w:spacing w:after="0" w:line="240" w:lineRule="auto"/>
    </w:pPr>
    <w:rPr>
      <w:rFonts w:ascii="Times" w:eastAsia="Times" w:hAnsi="Times" w:cs="Times New Roman"/>
      <w:sz w:val="24"/>
      <w:szCs w:val="20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3D3A8A"/>
    <w:pPr>
      <w:keepNext/>
      <w:jc w:val="center"/>
      <w:outlineLvl w:val="1"/>
    </w:pPr>
    <w:rPr>
      <w:rFonts w:ascii="Arial" w:eastAsia="Times New Roman" w:hAnsi="Arial" w:cs="Arial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370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7370C"/>
  </w:style>
  <w:style w:type="paragraph" w:styleId="Footer">
    <w:name w:val="footer"/>
    <w:basedOn w:val="Normal"/>
    <w:link w:val="FooterChar"/>
    <w:uiPriority w:val="99"/>
    <w:unhideWhenUsed/>
    <w:rsid w:val="00E7370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7370C"/>
  </w:style>
  <w:style w:type="paragraph" w:styleId="BalloonText">
    <w:name w:val="Balloon Text"/>
    <w:basedOn w:val="Normal"/>
    <w:link w:val="BalloonTextChar"/>
    <w:uiPriority w:val="99"/>
    <w:semiHidden/>
    <w:unhideWhenUsed/>
    <w:rsid w:val="00E7370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70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40A49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3D3A8A"/>
    <w:rPr>
      <w:rFonts w:ascii="Arial" w:eastAsia="Times New Roman" w:hAnsi="Arial" w:cs="Arial"/>
      <w:b/>
      <w:bCs/>
      <w:sz w:val="20"/>
      <w:szCs w:val="20"/>
    </w:rPr>
  </w:style>
  <w:style w:type="paragraph" w:styleId="BodyText">
    <w:name w:val="Body Text"/>
    <w:basedOn w:val="Normal"/>
    <w:link w:val="BodyTextChar"/>
    <w:semiHidden/>
    <w:rsid w:val="003D3A8A"/>
    <w:pPr>
      <w:jc w:val="both"/>
    </w:pPr>
    <w:rPr>
      <w:rFonts w:ascii="Arial" w:eastAsia="Times New Roman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3D3A8A"/>
    <w:rPr>
      <w:rFonts w:ascii="Arial" w:eastAsia="Times New Roman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41DFA"/>
    <w:rPr>
      <w:color w:val="0000FF" w:themeColor="hyperlink"/>
      <w:u w:val="single"/>
    </w:rPr>
  </w:style>
  <w:style w:type="paragraph" w:customStyle="1" w:styleId="BodyTextKeep">
    <w:name w:val="Body Text Keep"/>
    <w:basedOn w:val="BodyText"/>
    <w:rsid w:val="00BF3C3C"/>
    <w:pPr>
      <w:keepNext/>
      <w:spacing w:after="160"/>
      <w:jc w:val="left"/>
    </w:pPr>
    <w:rPr>
      <w:rFonts w:ascii="Times New Roman" w:hAnsi="Times New Roman" w:cs="Times New Roman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414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Body">
    <w:name w:val="Body"/>
    <w:rsid w:val="003269AC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paragraph" w:customStyle="1" w:styleId="paragraph">
    <w:name w:val="paragraph"/>
    <w:basedOn w:val="Normal"/>
    <w:rsid w:val="0010349D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normaltextrun">
    <w:name w:val="normaltextrun"/>
    <w:basedOn w:val="DefaultParagraphFont"/>
    <w:rsid w:val="0010349D"/>
  </w:style>
  <w:style w:type="character" w:customStyle="1" w:styleId="eop">
    <w:name w:val="eop"/>
    <w:basedOn w:val="DefaultParagraphFont"/>
    <w:rsid w:val="0010349D"/>
  </w:style>
  <w:style w:type="character" w:customStyle="1" w:styleId="tabchar">
    <w:name w:val="tabchar"/>
    <w:basedOn w:val="DefaultParagraphFont"/>
    <w:rsid w:val="001034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29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3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9377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1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4885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8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E813D2-8493-44F8-831C-99DCBC25E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C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Lowe</dc:creator>
  <cp:lastModifiedBy>Charlene Shaw</cp:lastModifiedBy>
  <cp:revision>2</cp:revision>
  <cp:lastPrinted>2020-07-10T10:47:00Z</cp:lastPrinted>
  <dcterms:created xsi:type="dcterms:W3CDTF">2021-03-19T14:42:00Z</dcterms:created>
  <dcterms:modified xsi:type="dcterms:W3CDTF">2021-03-19T14:42:00Z</dcterms:modified>
</cp:coreProperties>
</file>